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2BD5" w:rsidRDefault="000B2BD5" w:rsidP="000B2BD5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p w:rsidR="000B2BD5" w:rsidRDefault="00F33EC2" w:rsidP="000B2BD5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5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0B2BD5" w:rsidRDefault="000B2BD5" w:rsidP="000B2BD5"/>
              </w:txbxContent>
            </v:textbox>
          </v:shape>
        </w:pict>
      </w:r>
      <w:r w:rsidR="000B2BD5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5: </w:t>
      </w:r>
      <w:r w:rsidR="000B2BD5"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 w:rsidR="000B2BD5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pict>
          <v:shape id="Text Box 3" o:spid="_x0000_s1036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0B2BD5" w:rsidRDefault="000B2BD5" w:rsidP="000B2BD5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0B2BD5" w:rsidRDefault="000B2BD5" w:rsidP="000B2BD5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0B2BD5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B2BD5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0B2BD5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0B2BD5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0B2BD5" w:rsidRDefault="000B2BD5" w:rsidP="000B2B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 xml:space="preserve">PREVOZ – SOGLASJE STARŠEV oz. SKRBNIKOV – </w:t>
      </w:r>
      <w:r w:rsidR="00633981">
        <w:rPr>
          <w:rFonts w:ascii="Arial" w:eastAsia="Calibri" w:hAnsi="Arial" w:cs="Arial"/>
          <w:b/>
          <w:sz w:val="24"/>
          <w:szCs w:val="24"/>
        </w:rPr>
        <w:t>BELGIJA 2020</w:t>
      </w:r>
    </w:p>
    <w:p w:rsidR="000B2BD5" w:rsidRDefault="000B2BD5" w:rsidP="000B2BD5">
      <w:pPr>
        <w:spacing w:line="360" w:lineRule="auto"/>
        <w:jc w:val="both"/>
        <w:rPr>
          <w:rFonts w:ascii="Arial" w:eastAsia="Calibri" w:hAnsi="Arial" w:cs="Arial"/>
        </w:rPr>
      </w:pPr>
    </w:p>
    <w:p w:rsidR="000B2BD5" w:rsidRDefault="000B2BD5" w:rsidP="000B2BD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usposabljanja </w:t>
      </w:r>
      <w:r w:rsidR="00633981">
        <w:rPr>
          <w:rFonts w:ascii="Arial" w:hAnsi="Arial" w:cs="Arial"/>
          <w:sz w:val="24"/>
          <w:szCs w:val="24"/>
        </w:rPr>
        <w:t>v Belgiji</w:t>
      </w:r>
      <w:r>
        <w:rPr>
          <w:rFonts w:ascii="Arial" w:hAnsi="Arial" w:cs="Arial"/>
          <w:sz w:val="24"/>
          <w:szCs w:val="24"/>
        </w:rPr>
        <w:t xml:space="preserve"> in se strinjam, da se lahko moj/-a sin/ hči______________________________ pelje z letalom </w:t>
      </w:r>
      <w:r w:rsidR="00633981">
        <w:rPr>
          <w:rFonts w:ascii="Arial" w:hAnsi="Arial" w:cs="Arial"/>
          <w:sz w:val="24"/>
          <w:szCs w:val="24"/>
        </w:rPr>
        <w:t xml:space="preserve">v Belgijo 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in nazaj ter da se bo v času usposabljanja prevažal-a s šolskim vozilom ali javnim prevozom.</w:t>
      </w:r>
    </w:p>
    <w:p w:rsidR="000B2BD5" w:rsidRDefault="000B2BD5" w:rsidP="000B2BD5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3A03F1" w:rsidRDefault="003A03F1" w:rsidP="003A03F1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sectPr w:rsidR="003A03F1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EC2" w:rsidRDefault="00F33EC2" w:rsidP="00363D35">
      <w:pPr>
        <w:spacing w:after="0" w:line="240" w:lineRule="auto"/>
      </w:pPr>
      <w:r>
        <w:separator/>
      </w:r>
    </w:p>
  </w:endnote>
  <w:endnote w:type="continuationSeparator" w:id="0">
    <w:p w:rsidR="00F33EC2" w:rsidRDefault="00F33EC2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F33EC2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F33EC2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633981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633981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EC2" w:rsidRDefault="00F33EC2" w:rsidP="00363D35">
      <w:pPr>
        <w:spacing w:after="0" w:line="240" w:lineRule="auto"/>
      </w:pPr>
      <w:r>
        <w:separator/>
      </w:r>
    </w:p>
  </w:footnote>
  <w:footnote w:type="continuationSeparator" w:id="0">
    <w:p w:rsidR="00F33EC2" w:rsidRDefault="00F33EC2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F33EC2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F33EC2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D6E00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D9338A5" wp14:editId="13F114EB">
          <wp:simplePos x="0" y="0"/>
          <wp:positionH relativeFrom="margin">
            <wp:posOffset>4472305</wp:posOffset>
          </wp:positionH>
          <wp:positionV relativeFrom="margin">
            <wp:posOffset>-688975</wp:posOffset>
          </wp:positionV>
          <wp:extent cx="1985010" cy="396240"/>
          <wp:effectExtent l="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D2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" name="Slika 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3EC2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152D68">
      <w:t xml:space="preserve">   </w:t>
    </w:r>
    <w:r w:rsidRPr="00F90EE8">
      <w:rPr>
        <w:noProof/>
        <w:lang w:eastAsia="sl-SI"/>
      </w:rPr>
      <w:drawing>
        <wp:inline distT="0" distB="0" distL="0" distR="0" wp14:anchorId="3A141399" wp14:editId="2F409C37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 w:rsidR="00B73C68">
      <w:tab/>
      <w:t xml:space="preserve">   </w:t>
    </w:r>
    <w:r w:rsidR="00152D68">
      <w:t xml:space="preserve">  </w:t>
    </w:r>
    <w:r w:rsidRPr="000D6E00">
      <w:rPr>
        <w:noProof/>
        <w:lang w:eastAsia="sl-SI"/>
      </w:rPr>
      <w:drawing>
        <wp:inline distT="0" distB="0" distL="0" distR="0">
          <wp:extent cx="2005557" cy="602058"/>
          <wp:effectExtent l="0" t="0" r="0" b="0"/>
          <wp:docPr id="3" name="Slika 3" descr="C:\Users\Špela Langus\Desktop\Razpis KA2\pren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 Langus\Desktop\Razpis KA2\prenos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156" cy="62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="005F7727">
      <w:t xml:space="preserve">               </w:t>
    </w:r>
    <w:r w:rsidR="005F7727"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7656588"/>
    <w:multiLevelType w:val="hybridMultilevel"/>
    <w:tmpl w:val="2384D8EE"/>
    <w:lvl w:ilvl="0" w:tplc="C2BC4CA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NKsFAFP6wJMtAAAA"/>
  </w:docVars>
  <w:rsids>
    <w:rsidRoot w:val="00363D35"/>
    <w:rsid w:val="00007C55"/>
    <w:rsid w:val="000222F5"/>
    <w:rsid w:val="000255ED"/>
    <w:rsid w:val="00025FE2"/>
    <w:rsid w:val="00026277"/>
    <w:rsid w:val="0002744B"/>
    <w:rsid w:val="00040591"/>
    <w:rsid w:val="00050D83"/>
    <w:rsid w:val="00052130"/>
    <w:rsid w:val="00055617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B2BD5"/>
    <w:rsid w:val="000D5D4E"/>
    <w:rsid w:val="000D6E00"/>
    <w:rsid w:val="000E193A"/>
    <w:rsid w:val="000E473E"/>
    <w:rsid w:val="0010137A"/>
    <w:rsid w:val="00101B8D"/>
    <w:rsid w:val="00107FDC"/>
    <w:rsid w:val="00110CD1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620"/>
    <w:rsid w:val="00165DF4"/>
    <w:rsid w:val="00173AD6"/>
    <w:rsid w:val="0018046E"/>
    <w:rsid w:val="00186BE5"/>
    <w:rsid w:val="001A1655"/>
    <w:rsid w:val="001A3BEB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0F64"/>
    <w:rsid w:val="00212DDD"/>
    <w:rsid w:val="002165F1"/>
    <w:rsid w:val="00220C2F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A54F5"/>
    <w:rsid w:val="002B42B2"/>
    <w:rsid w:val="002B4CDE"/>
    <w:rsid w:val="002B505D"/>
    <w:rsid w:val="002B5EE8"/>
    <w:rsid w:val="002B643B"/>
    <w:rsid w:val="002B6667"/>
    <w:rsid w:val="002C24D1"/>
    <w:rsid w:val="002C4C7D"/>
    <w:rsid w:val="002C5FB7"/>
    <w:rsid w:val="002C60C9"/>
    <w:rsid w:val="002C65EF"/>
    <w:rsid w:val="002D64F0"/>
    <w:rsid w:val="002E15DE"/>
    <w:rsid w:val="002F3563"/>
    <w:rsid w:val="002F3805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4DA9"/>
    <w:rsid w:val="0033713A"/>
    <w:rsid w:val="00337D0E"/>
    <w:rsid w:val="00340645"/>
    <w:rsid w:val="0034598F"/>
    <w:rsid w:val="003477AD"/>
    <w:rsid w:val="003533E1"/>
    <w:rsid w:val="0035341A"/>
    <w:rsid w:val="0035345C"/>
    <w:rsid w:val="003547BC"/>
    <w:rsid w:val="00363D35"/>
    <w:rsid w:val="00364237"/>
    <w:rsid w:val="00372EA2"/>
    <w:rsid w:val="0037752D"/>
    <w:rsid w:val="00385859"/>
    <w:rsid w:val="00394D93"/>
    <w:rsid w:val="003958E8"/>
    <w:rsid w:val="00396B02"/>
    <w:rsid w:val="003A03F1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3F6D52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A7782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486"/>
    <w:rsid w:val="00541D96"/>
    <w:rsid w:val="00542483"/>
    <w:rsid w:val="0054324A"/>
    <w:rsid w:val="005449FA"/>
    <w:rsid w:val="00546CBB"/>
    <w:rsid w:val="00550F18"/>
    <w:rsid w:val="00553D9F"/>
    <w:rsid w:val="00554E77"/>
    <w:rsid w:val="0056078C"/>
    <w:rsid w:val="0056194F"/>
    <w:rsid w:val="00566470"/>
    <w:rsid w:val="00566855"/>
    <w:rsid w:val="00570AF6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727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981"/>
    <w:rsid w:val="00633FAC"/>
    <w:rsid w:val="006406F0"/>
    <w:rsid w:val="00651864"/>
    <w:rsid w:val="006710FF"/>
    <w:rsid w:val="006802F6"/>
    <w:rsid w:val="00680896"/>
    <w:rsid w:val="0069124A"/>
    <w:rsid w:val="00695D8F"/>
    <w:rsid w:val="006A4255"/>
    <w:rsid w:val="006A4832"/>
    <w:rsid w:val="006A6C0D"/>
    <w:rsid w:val="006A72CE"/>
    <w:rsid w:val="006B0E98"/>
    <w:rsid w:val="006B5C12"/>
    <w:rsid w:val="006B6513"/>
    <w:rsid w:val="006C08D2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37FF7"/>
    <w:rsid w:val="00744823"/>
    <w:rsid w:val="00751B79"/>
    <w:rsid w:val="00752791"/>
    <w:rsid w:val="00753E4D"/>
    <w:rsid w:val="00780AA3"/>
    <w:rsid w:val="00782ADE"/>
    <w:rsid w:val="00783FBA"/>
    <w:rsid w:val="007877AD"/>
    <w:rsid w:val="00794989"/>
    <w:rsid w:val="007974FD"/>
    <w:rsid w:val="0079775D"/>
    <w:rsid w:val="007A0D74"/>
    <w:rsid w:val="007B2297"/>
    <w:rsid w:val="007B2299"/>
    <w:rsid w:val="007B6772"/>
    <w:rsid w:val="007C147D"/>
    <w:rsid w:val="007C2E4C"/>
    <w:rsid w:val="007D041F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64FB7"/>
    <w:rsid w:val="00872B78"/>
    <w:rsid w:val="00883336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655"/>
    <w:rsid w:val="008F6940"/>
    <w:rsid w:val="008F6A27"/>
    <w:rsid w:val="008F7355"/>
    <w:rsid w:val="008F7E24"/>
    <w:rsid w:val="0090612D"/>
    <w:rsid w:val="00913AC5"/>
    <w:rsid w:val="009204EA"/>
    <w:rsid w:val="009324A2"/>
    <w:rsid w:val="00934621"/>
    <w:rsid w:val="00936CF4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C619E"/>
    <w:rsid w:val="009D73F9"/>
    <w:rsid w:val="009E7D58"/>
    <w:rsid w:val="009F42A0"/>
    <w:rsid w:val="00A06FD4"/>
    <w:rsid w:val="00A074A4"/>
    <w:rsid w:val="00A07BA0"/>
    <w:rsid w:val="00A10A02"/>
    <w:rsid w:val="00A162C2"/>
    <w:rsid w:val="00A2351A"/>
    <w:rsid w:val="00A36DCF"/>
    <w:rsid w:val="00A377A7"/>
    <w:rsid w:val="00A4576A"/>
    <w:rsid w:val="00A52796"/>
    <w:rsid w:val="00A53815"/>
    <w:rsid w:val="00A5395C"/>
    <w:rsid w:val="00A63254"/>
    <w:rsid w:val="00A6330D"/>
    <w:rsid w:val="00A652BB"/>
    <w:rsid w:val="00A6531C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AF432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3C68"/>
    <w:rsid w:val="00B74A99"/>
    <w:rsid w:val="00B74F23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E7A30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51D"/>
    <w:rsid w:val="00D31D30"/>
    <w:rsid w:val="00D31D62"/>
    <w:rsid w:val="00D3305B"/>
    <w:rsid w:val="00D57A1F"/>
    <w:rsid w:val="00D64F11"/>
    <w:rsid w:val="00D65E53"/>
    <w:rsid w:val="00D70C1D"/>
    <w:rsid w:val="00D71802"/>
    <w:rsid w:val="00D81694"/>
    <w:rsid w:val="00D87E86"/>
    <w:rsid w:val="00D949AF"/>
    <w:rsid w:val="00D96432"/>
    <w:rsid w:val="00DA73BE"/>
    <w:rsid w:val="00DB75DE"/>
    <w:rsid w:val="00DD5905"/>
    <w:rsid w:val="00DD685B"/>
    <w:rsid w:val="00DE0798"/>
    <w:rsid w:val="00DE0BC2"/>
    <w:rsid w:val="00DE1699"/>
    <w:rsid w:val="00DE21D9"/>
    <w:rsid w:val="00DE57E2"/>
    <w:rsid w:val="00DF127D"/>
    <w:rsid w:val="00DF6C34"/>
    <w:rsid w:val="00DF7C6D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313F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3F8D"/>
    <w:rsid w:val="00F25887"/>
    <w:rsid w:val="00F31112"/>
    <w:rsid w:val="00F33EC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1451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7B677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E776F3-7AA2-45A5-B1AE-533DAA667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porabnik sistema Windows</cp:lastModifiedBy>
  <cp:revision>76</cp:revision>
  <cp:lastPrinted>2018-09-24T13:00:00Z</cp:lastPrinted>
  <dcterms:created xsi:type="dcterms:W3CDTF">2018-03-22T07:32:00Z</dcterms:created>
  <dcterms:modified xsi:type="dcterms:W3CDTF">2019-03-15T13:51:00Z</dcterms:modified>
</cp:coreProperties>
</file>